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FD4223" w14:textId="613DF14E" w:rsidR="00382F9B" w:rsidRDefault="00382F9B" w:rsidP="00C8686C"/>
    <w:p w14:paraId="0A2042E9" w14:textId="0BE742A4" w:rsidR="00FB7C6E" w:rsidRDefault="00FB7C6E" w:rsidP="00FB7C6E">
      <w:pPr>
        <w:pStyle w:val="Heading1"/>
      </w:pPr>
      <w:r>
        <w:t>Why FinNee?</w:t>
      </w:r>
    </w:p>
    <w:p w14:paraId="41F447CC" w14:textId="53A0103A" w:rsidR="00B303AA" w:rsidRDefault="00B303AA" w:rsidP="00B303AA">
      <w:pPr>
        <w:pStyle w:val="Heading2"/>
      </w:pPr>
      <w:r>
        <w:t>Introduction</w:t>
      </w:r>
    </w:p>
    <w:p w14:paraId="3E9B5B82" w14:textId="0777BA89" w:rsidR="00B303AA" w:rsidRDefault="00B303AA" w:rsidP="00B303AA">
      <w:pPr>
        <w:pStyle w:val="Heading2"/>
      </w:pPr>
      <w:r>
        <w:t>Aim</w:t>
      </w:r>
    </w:p>
    <w:p w14:paraId="173BC3CF" w14:textId="55C37196" w:rsidR="00B303AA" w:rsidRPr="00B303AA" w:rsidRDefault="00B303AA" w:rsidP="00B303AA">
      <w:pPr>
        <w:pStyle w:val="Heading2"/>
      </w:pPr>
      <w:r>
        <w:t>Short tutorial on Matlab and object oriented programing (OOP)</w:t>
      </w:r>
    </w:p>
    <w:p w14:paraId="205F25DD" w14:textId="03A82477" w:rsidR="00FC24D8" w:rsidRDefault="00FC24D8" w:rsidP="00C8686C"/>
    <w:p w14:paraId="6DF2A884" w14:textId="0945D3C5" w:rsidR="00C8686C" w:rsidRDefault="00C8686C" w:rsidP="00B303AA"/>
    <w:p w14:paraId="51D89A5C" w14:textId="07B31B65" w:rsidR="00C8686C" w:rsidRDefault="00C8686C" w:rsidP="00C8686C"/>
    <w:p w14:paraId="7D2EB280" w14:textId="0FC952EB" w:rsidR="00C8686C" w:rsidRDefault="00C8686C" w:rsidP="00C8686C">
      <w:pPr>
        <w:pStyle w:val="Heading1"/>
      </w:pPr>
      <w:r>
        <w:t xml:space="preserve">List of </w:t>
      </w:r>
      <w:r w:rsidR="00FB7C6E">
        <w:t xml:space="preserve">specific </w:t>
      </w:r>
      <w:r>
        <w:t>objects and functions</w:t>
      </w:r>
      <w:bookmarkStart w:id="0" w:name="_GoBack"/>
      <w:bookmarkEnd w:id="0"/>
    </w:p>
    <w:p w14:paraId="6416A61E" w14:textId="1974CE08" w:rsidR="00C8686C" w:rsidRDefault="00FB7C6E" w:rsidP="00C8686C">
      <w:pPr>
        <w:pStyle w:val="Heading2"/>
      </w:pPr>
      <w:bookmarkStart w:id="1" w:name="_Finnee"/>
      <w:bookmarkStart w:id="2" w:name="_Toc469325591"/>
      <w:bookmarkEnd w:id="1"/>
      <w:r>
        <w:t>Objects and f</w:t>
      </w:r>
      <w:r w:rsidR="00C8686C">
        <w:t>unction</w:t>
      </w:r>
      <w:r>
        <w:t>s</w:t>
      </w:r>
      <w:r w:rsidR="00C8686C">
        <w:t xml:space="preserve"> related to the Finnee object</w:t>
      </w:r>
    </w:p>
    <w:p w14:paraId="179119A2" w14:textId="6945E018" w:rsidR="00FC24D8" w:rsidRPr="00C8686C" w:rsidRDefault="00870154" w:rsidP="00C8686C">
      <w:pPr>
        <w:pStyle w:val="Heading3"/>
      </w:pPr>
      <w:r w:rsidRPr="00C8686C">
        <w:rPr>
          <w:rStyle w:val="Heading3Char"/>
          <w:b/>
        </w:rPr>
        <w:t>F</w:t>
      </w:r>
      <w:bookmarkEnd w:id="2"/>
      <w:r w:rsidR="00FB7C6E">
        <w:rPr>
          <w:rStyle w:val="Heading3Char"/>
          <w:b/>
        </w:rPr>
        <w:t>innee</w:t>
      </w:r>
    </w:p>
    <w:p w14:paraId="4C3E1724" w14:textId="00EF4DD6" w:rsidR="00B303AA" w:rsidRDefault="00B303AA" w:rsidP="00C8686C">
      <w:pPr>
        <w:pStyle w:val="Heading4"/>
      </w:pPr>
      <w:bookmarkStart w:id="3" w:name="_Toc469325592"/>
      <w:r>
        <w:t>Summary</w:t>
      </w:r>
    </w:p>
    <w:p w14:paraId="1A132671" w14:textId="1636B803" w:rsidR="00870154" w:rsidRPr="00C8686C" w:rsidRDefault="00870154" w:rsidP="00C8686C">
      <w:pPr>
        <w:pStyle w:val="Heading4"/>
      </w:pPr>
      <w:r w:rsidRPr="00C8686C">
        <w:t>Description</w:t>
      </w:r>
      <w:bookmarkEnd w:id="3"/>
    </w:p>
    <w:p w14:paraId="52D43B1C" w14:textId="3E9F0299" w:rsidR="008E7902" w:rsidRPr="00C8686C" w:rsidRDefault="00D056B5" w:rsidP="00FB7C6E">
      <w:r w:rsidRPr="00C8686C">
        <w:t xml:space="preserve">The finnee object is the main object that contains all information related to </w:t>
      </w:r>
      <w:r w:rsidR="00C8686C" w:rsidRPr="00C8686C">
        <w:t>single experimental run using a separation techniques hyphenated with a high resolution mass spectrometer (</w:t>
      </w:r>
      <w:r w:rsidRPr="00C8686C">
        <w:t>X-HRMS</w:t>
      </w:r>
      <w:r w:rsidR="00C8686C" w:rsidRPr="00C8686C">
        <w:t>)</w:t>
      </w:r>
      <w:r w:rsidRPr="00C8686C">
        <w:t>.</w:t>
      </w:r>
    </w:p>
    <w:p w14:paraId="28DD3B5B" w14:textId="77777777" w:rsidR="008E7902" w:rsidRPr="008E7902" w:rsidRDefault="008E7902" w:rsidP="00FB7C6E"/>
    <w:p w14:paraId="60F01FD6" w14:textId="29BDC1DF" w:rsidR="00870154" w:rsidRDefault="00870154" w:rsidP="00FB7C6E">
      <w:bookmarkStart w:id="4" w:name="_Toc469325593"/>
      <w:r>
        <w:t>Properties</w:t>
      </w:r>
      <w:bookmarkEnd w:id="4"/>
    </w:p>
    <w:p w14:paraId="559749B9" w14:textId="5B14BF62" w:rsidR="00D056B5" w:rsidRDefault="00D056B5" w:rsidP="00FB7C6E">
      <w:r w:rsidRPr="00CB10DD">
        <w:t>MZMLDump</w:t>
      </w:r>
      <w:r>
        <w:t xml:space="preserve"> (hidden)</w:t>
      </w:r>
    </w:p>
    <w:p w14:paraId="6FC340BB" w14:textId="625C5EB8" w:rsidR="00D056B5" w:rsidRDefault="00D056B5" w:rsidP="00FB7C6E">
      <w:r>
        <w:t>Path2Fin (hidden)</w:t>
      </w:r>
    </w:p>
    <w:p w14:paraId="518BF74E" w14:textId="072BD0DA" w:rsidR="00D056B5" w:rsidRDefault="00D056B5" w:rsidP="00FB7C6E">
      <w:r>
        <w:t>Options (hidden)</w:t>
      </w:r>
    </w:p>
    <w:p w14:paraId="69B80558" w14:textId="77777777" w:rsidR="00D056B5" w:rsidRDefault="00D056B5" w:rsidP="00FB7C6E">
      <w:pPr>
        <w:rPr>
          <w:color w:val="auto"/>
        </w:rPr>
      </w:pPr>
      <w:r>
        <w:t>FileID</w:t>
      </w:r>
    </w:p>
    <w:p w14:paraId="6C6E42FA" w14:textId="77777777" w:rsidR="00D056B5" w:rsidRDefault="00D056B5" w:rsidP="00FB7C6E">
      <w:pPr>
        <w:rPr>
          <w:color w:val="auto"/>
        </w:rPr>
      </w:pPr>
      <w:r>
        <w:t>Datasets</w:t>
      </w:r>
    </w:p>
    <w:p w14:paraId="44085C21" w14:textId="5DC72E25" w:rsidR="00D056B5" w:rsidRPr="00D056B5" w:rsidRDefault="00D056B5" w:rsidP="00FB7C6E"/>
    <w:p w14:paraId="0621C08B" w14:textId="57E44BF1" w:rsidR="00D056B5" w:rsidRDefault="00D056B5" w:rsidP="00FB7C6E"/>
    <w:p w14:paraId="6C424646" w14:textId="3D42319C" w:rsidR="00D056B5" w:rsidRDefault="00D056B5" w:rsidP="00FB7C6E">
      <w:bookmarkStart w:id="5" w:name="_Toc469325594"/>
      <w:r>
        <w:t>Methods</w:t>
      </w:r>
      <w:bookmarkEnd w:id="5"/>
    </w:p>
    <w:p w14:paraId="490AA9B4" w14:textId="77777777" w:rsidR="00D056B5" w:rsidRDefault="00D056B5" w:rsidP="00FB7C6E">
      <w:pPr>
        <w:rPr>
          <w:color w:val="auto"/>
        </w:rPr>
      </w:pPr>
      <w:r>
        <w:t>Finnee</w:t>
      </w:r>
    </w:p>
    <w:p w14:paraId="4F14A371" w14:textId="77777777" w:rsidR="00D056B5" w:rsidRDefault="00D056B5" w:rsidP="00FB7C6E">
      <w:pPr>
        <w:rPr>
          <w:color w:val="auto"/>
        </w:rPr>
      </w:pPr>
      <w:r>
        <w:t>queryMZMLDump</w:t>
      </w:r>
    </w:p>
    <w:p w14:paraId="626DC507" w14:textId="77777777" w:rsidR="00D056B5" w:rsidRDefault="00D056B5" w:rsidP="00FB7C6E">
      <w:pPr>
        <w:rPr>
          <w:color w:val="auto"/>
        </w:rPr>
      </w:pPr>
      <w:r>
        <w:t>save</w:t>
      </w:r>
    </w:p>
    <w:p w14:paraId="53524772" w14:textId="77777777" w:rsidR="00D056B5" w:rsidRDefault="00D056B5" w:rsidP="00FB7C6E">
      <w:pPr>
        <w:rPr>
          <w:color w:val="auto"/>
        </w:rPr>
      </w:pPr>
      <w:r>
        <w:t>toMZML</w:t>
      </w:r>
    </w:p>
    <w:p w14:paraId="14462ACF" w14:textId="77777777" w:rsidR="002E5B7A" w:rsidRDefault="002E5B7A" w:rsidP="00FB7C6E">
      <w:pPr>
        <w:rPr>
          <w:color w:val="auto"/>
        </w:rPr>
      </w:pPr>
      <w:r>
        <w:t>doBaseline</w:t>
      </w:r>
    </w:p>
    <w:p w14:paraId="2F760FC1" w14:textId="77777777" w:rsidR="00D056B5" w:rsidRPr="00D056B5" w:rsidRDefault="00D056B5" w:rsidP="00FB7C6E"/>
    <w:p w14:paraId="4CB01F52" w14:textId="77777777" w:rsidR="008E7902" w:rsidRPr="008E7902" w:rsidRDefault="008E7902" w:rsidP="00FB7C6E"/>
    <w:p w14:paraId="257CEBBD" w14:textId="1BAE5D0A" w:rsidR="00870154" w:rsidRDefault="00870154" w:rsidP="00FB7C6E">
      <w:bookmarkStart w:id="6" w:name="_Toc469325595"/>
      <w:r>
        <w:t>Syntax</w:t>
      </w:r>
      <w:bookmarkEnd w:id="6"/>
    </w:p>
    <w:p w14:paraId="0B3410B8" w14:textId="77777777" w:rsidR="008E7902" w:rsidRPr="008E7902" w:rsidRDefault="008E7902" w:rsidP="00FB7C6E"/>
    <w:p w14:paraId="17C1C892" w14:textId="2FB2432F" w:rsidR="00870154" w:rsidRDefault="00870154" w:rsidP="00FB7C6E">
      <w:bookmarkStart w:id="7" w:name="_Toc469325596"/>
      <w:r>
        <w:t xml:space="preserve">Functions </w:t>
      </w:r>
      <w:r w:rsidR="00C43471">
        <w:t xml:space="preserve">&amp; Objects </w:t>
      </w:r>
      <w:r>
        <w:t>Used</w:t>
      </w:r>
      <w:bookmarkEnd w:id="7"/>
    </w:p>
    <w:p w14:paraId="5C7DE00E" w14:textId="62E50936" w:rsidR="00C43471" w:rsidRDefault="00B303AA" w:rsidP="00FB7C6E">
      <w:hyperlink w:anchor="_Options4Finnee" w:history="1">
        <w:r w:rsidR="00C43471" w:rsidRPr="008E7902">
          <w:rPr>
            <w:rStyle w:val="Hyperlink"/>
          </w:rPr>
          <w:t>Options4Finnee</w:t>
        </w:r>
      </w:hyperlink>
    </w:p>
    <w:p w14:paraId="60E91050" w14:textId="578F4190" w:rsidR="002E5B7A" w:rsidRPr="002E5B7A" w:rsidRDefault="00B303AA" w:rsidP="00FB7C6E">
      <w:pPr>
        <w:rPr>
          <w:color w:val="auto"/>
          <w:sz w:val="24"/>
          <w:szCs w:val="24"/>
        </w:rPr>
      </w:pPr>
      <w:hyperlink w:anchor="_domzML2Finnee_(fct)" w:history="1">
        <w:r w:rsidR="002E5B7A" w:rsidRPr="00CB10DD">
          <w:rPr>
            <w:rStyle w:val="Hyperlink"/>
          </w:rPr>
          <w:t>domzML2Finnee</w:t>
        </w:r>
      </w:hyperlink>
    </w:p>
    <w:p w14:paraId="079F376F" w14:textId="77777777" w:rsidR="002E5B7A" w:rsidRDefault="002E5B7A" w:rsidP="00FB7C6E"/>
    <w:p w14:paraId="7A49FC63" w14:textId="77777777" w:rsidR="008E7902" w:rsidRPr="008E7902" w:rsidRDefault="008E7902" w:rsidP="00FB7C6E"/>
    <w:p w14:paraId="0ECAB419" w14:textId="67720C47" w:rsidR="00870154" w:rsidRDefault="00870154" w:rsidP="00FB7C6E">
      <w:bookmarkStart w:id="8" w:name="_Toc469325597"/>
      <w:r>
        <w:lastRenderedPageBreak/>
        <w:t>Used by</w:t>
      </w:r>
      <w:bookmarkEnd w:id="8"/>
    </w:p>
    <w:p w14:paraId="1D4DEACB" w14:textId="77777777" w:rsidR="008E7902" w:rsidRPr="008E7902" w:rsidRDefault="008E7902" w:rsidP="00FB7C6E"/>
    <w:p w14:paraId="5271D1DA" w14:textId="51352FE8" w:rsidR="00870154" w:rsidRDefault="00870154" w:rsidP="00FB7C6E">
      <w:bookmarkStart w:id="9" w:name="_Toc469325598"/>
      <w:r>
        <w:t>Know bugs</w:t>
      </w:r>
      <w:bookmarkEnd w:id="9"/>
    </w:p>
    <w:p w14:paraId="007BC009" w14:textId="77777777" w:rsidR="008E7902" w:rsidRPr="008E7902" w:rsidRDefault="008E7902" w:rsidP="00FB7C6E"/>
    <w:p w14:paraId="309B43FB" w14:textId="7EFFB396" w:rsidR="00870154" w:rsidRDefault="00870154" w:rsidP="00FB7C6E">
      <w:bookmarkStart w:id="10" w:name="_Toc469325599"/>
      <w:r>
        <w:t>To do list</w:t>
      </w:r>
      <w:bookmarkEnd w:id="10"/>
    </w:p>
    <w:p w14:paraId="7BD74D0E" w14:textId="77777777" w:rsidR="008E7902" w:rsidRPr="008E7902" w:rsidRDefault="008E7902" w:rsidP="00FB7C6E"/>
    <w:p w14:paraId="16E670A7" w14:textId="502F767A" w:rsidR="00870154" w:rsidRPr="00870154" w:rsidRDefault="008E7902" w:rsidP="00FB7C6E">
      <w:bookmarkStart w:id="11" w:name="_Toc469325600"/>
      <w:r>
        <w:t>In-depth</w:t>
      </w:r>
      <w:bookmarkEnd w:id="11"/>
    </w:p>
    <w:p w14:paraId="712624A8" w14:textId="46141422" w:rsidR="00870154" w:rsidRDefault="00870154" w:rsidP="00C8686C"/>
    <w:p w14:paraId="0EEA3263" w14:textId="724862C6" w:rsidR="00C43471" w:rsidRPr="00CB10DD" w:rsidRDefault="00C43471" w:rsidP="00FB7C6E">
      <w:pPr>
        <w:pStyle w:val="Heading3"/>
        <w:rPr>
          <w:i/>
        </w:rPr>
      </w:pPr>
      <w:bookmarkStart w:id="12" w:name="_Options4Finnee"/>
      <w:bookmarkStart w:id="13" w:name="_Options4Finnee_(obj)"/>
      <w:bookmarkStart w:id="14" w:name="_Toc469325601"/>
      <w:bookmarkEnd w:id="12"/>
      <w:bookmarkEnd w:id="13"/>
      <w:r w:rsidRPr="00C43471">
        <w:t>Options4Finnee</w:t>
      </w:r>
      <w:bookmarkEnd w:id="14"/>
    </w:p>
    <w:p w14:paraId="38C8F651" w14:textId="77777777" w:rsidR="008E7902" w:rsidRPr="008E7902" w:rsidRDefault="008E7902" w:rsidP="00FB7C6E">
      <w:bookmarkStart w:id="15" w:name="_Toc469325602"/>
      <w:r w:rsidRPr="008E7902">
        <w:t>Description</w:t>
      </w:r>
      <w:bookmarkEnd w:id="15"/>
    </w:p>
    <w:p w14:paraId="109E587F" w14:textId="77777777" w:rsidR="008E7902" w:rsidRPr="00870154" w:rsidRDefault="008E7902" w:rsidP="00FB7C6E"/>
    <w:p w14:paraId="25B5B629" w14:textId="0DB40897" w:rsidR="008E7902" w:rsidRDefault="008E7902" w:rsidP="00FB7C6E">
      <w:bookmarkStart w:id="16" w:name="_Toc469325603"/>
      <w:r>
        <w:t>Options</w:t>
      </w:r>
      <w:bookmarkEnd w:id="16"/>
    </w:p>
    <w:p w14:paraId="4EBA4A6B" w14:textId="77777777" w:rsidR="008E7902" w:rsidRPr="008E7902" w:rsidRDefault="008E7902" w:rsidP="00FB7C6E"/>
    <w:p w14:paraId="471A1B4F" w14:textId="5BC5C23C" w:rsidR="008E7902" w:rsidRDefault="008E7902" w:rsidP="00FB7C6E">
      <w:bookmarkStart w:id="17" w:name="_Toc469325604"/>
      <w:r>
        <w:t>Properties</w:t>
      </w:r>
      <w:bookmarkEnd w:id="17"/>
    </w:p>
    <w:p w14:paraId="4CB9700E" w14:textId="77777777" w:rsidR="008E7902" w:rsidRPr="008E7902" w:rsidRDefault="008E7902" w:rsidP="00FB7C6E"/>
    <w:p w14:paraId="4F968C6D" w14:textId="24ED7926" w:rsidR="008E7902" w:rsidRDefault="008E7902" w:rsidP="00FB7C6E">
      <w:bookmarkStart w:id="18" w:name="_Toc469325605"/>
      <w:r>
        <w:t>Syntax</w:t>
      </w:r>
      <w:bookmarkEnd w:id="18"/>
    </w:p>
    <w:p w14:paraId="454D5A95" w14:textId="77777777" w:rsidR="008E7902" w:rsidRPr="008E7902" w:rsidRDefault="008E7902" w:rsidP="00FB7C6E"/>
    <w:p w14:paraId="5D960C8F" w14:textId="4398CD50" w:rsidR="008E7902" w:rsidRDefault="008E7902" w:rsidP="00FB7C6E">
      <w:bookmarkStart w:id="19" w:name="_Toc469325606"/>
      <w:r>
        <w:t>Functions &amp; Objects Used</w:t>
      </w:r>
      <w:bookmarkEnd w:id="19"/>
    </w:p>
    <w:p w14:paraId="58093EF7" w14:textId="77777777" w:rsidR="008E7902" w:rsidRPr="008E7902" w:rsidRDefault="008E7902" w:rsidP="00FB7C6E"/>
    <w:p w14:paraId="5C5B33FB" w14:textId="75C17FD1" w:rsidR="008E7902" w:rsidRDefault="008E7902" w:rsidP="00FB7C6E">
      <w:bookmarkStart w:id="20" w:name="_Toc469325607"/>
      <w:r>
        <w:t>Used by</w:t>
      </w:r>
      <w:bookmarkEnd w:id="20"/>
    </w:p>
    <w:p w14:paraId="1B5158F5" w14:textId="77777777" w:rsidR="008E7902" w:rsidRPr="008E7902" w:rsidRDefault="008E7902" w:rsidP="00FB7C6E"/>
    <w:p w14:paraId="31E61075" w14:textId="1ACE755D" w:rsidR="008E7902" w:rsidRDefault="008E7902" w:rsidP="00FB7C6E">
      <w:bookmarkStart w:id="21" w:name="_Toc469325608"/>
      <w:r>
        <w:t>Know bugs</w:t>
      </w:r>
      <w:bookmarkEnd w:id="21"/>
    </w:p>
    <w:p w14:paraId="7D7939C3" w14:textId="77777777" w:rsidR="008E7902" w:rsidRPr="008E7902" w:rsidRDefault="008E7902" w:rsidP="00FB7C6E"/>
    <w:p w14:paraId="62121E09" w14:textId="2EA9EAE6" w:rsidR="008E7902" w:rsidRDefault="008E7902" w:rsidP="00FB7C6E">
      <w:bookmarkStart w:id="22" w:name="_Toc469325609"/>
      <w:r>
        <w:t>To do list</w:t>
      </w:r>
      <w:bookmarkEnd w:id="22"/>
    </w:p>
    <w:p w14:paraId="47A5332D" w14:textId="77777777" w:rsidR="008E7902" w:rsidRPr="008E7902" w:rsidRDefault="008E7902" w:rsidP="00FB7C6E"/>
    <w:p w14:paraId="2108F174" w14:textId="616D4109" w:rsidR="008E7902" w:rsidRDefault="008E7902" w:rsidP="00FB7C6E">
      <w:bookmarkStart w:id="23" w:name="_Toc469325610"/>
      <w:r>
        <w:t>In-depth</w:t>
      </w:r>
      <w:bookmarkEnd w:id="23"/>
    </w:p>
    <w:p w14:paraId="3764DE0C" w14:textId="77777777" w:rsidR="00FB7C6E" w:rsidRPr="00870154" w:rsidRDefault="00FB7C6E" w:rsidP="00FB7C6E"/>
    <w:p w14:paraId="0D921BC7" w14:textId="77777777" w:rsidR="008E7902" w:rsidRPr="008E7902" w:rsidRDefault="008E7902" w:rsidP="00C8686C"/>
    <w:p w14:paraId="55239487" w14:textId="52A48EED" w:rsidR="002E5B7A" w:rsidRDefault="002E5B7A" w:rsidP="00FB7C6E">
      <w:pPr>
        <w:pStyle w:val="Heading3"/>
        <w:rPr>
          <w:i/>
        </w:rPr>
      </w:pPr>
      <w:bookmarkStart w:id="24" w:name="_domzML2Finnee_(fct)"/>
      <w:bookmarkStart w:id="25" w:name="_Toc469325611"/>
      <w:bookmarkEnd w:id="24"/>
      <w:r w:rsidRPr="002E5B7A">
        <w:t>domzML2Finnee</w:t>
      </w:r>
      <w:bookmarkEnd w:id="25"/>
    </w:p>
    <w:p w14:paraId="49479751" w14:textId="19405C59" w:rsidR="008E7902" w:rsidRPr="008E7902" w:rsidRDefault="008E7902" w:rsidP="00FB7C6E">
      <w:bookmarkStart w:id="26" w:name="_Toc469325612"/>
      <w:r w:rsidRPr="008E7902">
        <w:t>Description</w:t>
      </w:r>
      <w:bookmarkEnd w:id="26"/>
    </w:p>
    <w:p w14:paraId="5A84ED65" w14:textId="77777777" w:rsidR="008E7902" w:rsidRPr="00870154" w:rsidRDefault="008E7902" w:rsidP="00FB7C6E"/>
    <w:p w14:paraId="389415E8" w14:textId="7C7EF9A7" w:rsidR="008E7902" w:rsidRDefault="002E5B7A" w:rsidP="00FB7C6E">
      <w:bookmarkStart w:id="27" w:name="_Toc469325613"/>
      <w:r>
        <w:t>Input arguments</w:t>
      </w:r>
      <w:bookmarkEnd w:id="27"/>
    </w:p>
    <w:p w14:paraId="2E3C6911" w14:textId="77777777" w:rsidR="002E5B7A" w:rsidRPr="002E5B7A" w:rsidRDefault="002E5B7A" w:rsidP="00FB7C6E"/>
    <w:p w14:paraId="3A7D4B45" w14:textId="3EFE50CE" w:rsidR="002E5B7A" w:rsidRPr="002E5B7A" w:rsidRDefault="002E5B7A" w:rsidP="00FB7C6E">
      <w:bookmarkStart w:id="28" w:name="_Toc469325614"/>
      <w:r>
        <w:t>Optional arguments</w:t>
      </w:r>
      <w:bookmarkEnd w:id="28"/>
    </w:p>
    <w:p w14:paraId="2419336F" w14:textId="77777777" w:rsidR="008E7902" w:rsidRPr="008E7902" w:rsidRDefault="008E7902" w:rsidP="00FB7C6E"/>
    <w:p w14:paraId="75D6EE1B" w14:textId="10EBD17F" w:rsidR="008E7902" w:rsidRDefault="002E5B7A" w:rsidP="00FB7C6E">
      <w:bookmarkStart w:id="29" w:name="_Toc469325615"/>
      <w:r>
        <w:t>Output arguments</w:t>
      </w:r>
      <w:bookmarkEnd w:id="29"/>
    </w:p>
    <w:p w14:paraId="51797845" w14:textId="77777777" w:rsidR="008E7902" w:rsidRPr="008E7902" w:rsidRDefault="008E7902" w:rsidP="00FB7C6E"/>
    <w:p w14:paraId="3C07CFA6" w14:textId="77777777" w:rsidR="008E7902" w:rsidRDefault="008E7902" w:rsidP="00FB7C6E">
      <w:bookmarkStart w:id="30" w:name="_Toc469325616"/>
      <w:r>
        <w:t>Syntax</w:t>
      </w:r>
      <w:bookmarkEnd w:id="30"/>
    </w:p>
    <w:p w14:paraId="12B5F251" w14:textId="77777777" w:rsidR="008E7902" w:rsidRPr="008E7902" w:rsidRDefault="008E7902" w:rsidP="00FB7C6E"/>
    <w:p w14:paraId="691DCD30" w14:textId="77777777" w:rsidR="008E7902" w:rsidRDefault="008E7902" w:rsidP="00FB7C6E">
      <w:bookmarkStart w:id="31" w:name="_Toc469325617"/>
      <w:r>
        <w:t>Functions &amp; Objects Used</w:t>
      </w:r>
      <w:bookmarkEnd w:id="31"/>
    </w:p>
    <w:p w14:paraId="37559A62" w14:textId="77777777" w:rsidR="008E7902" w:rsidRPr="008E7902" w:rsidRDefault="008E7902" w:rsidP="00FB7C6E"/>
    <w:p w14:paraId="6A106350" w14:textId="77777777" w:rsidR="008E7902" w:rsidRDefault="008E7902" w:rsidP="00FB7C6E">
      <w:bookmarkStart w:id="32" w:name="_Toc469325618"/>
      <w:r>
        <w:t>Used by</w:t>
      </w:r>
      <w:bookmarkEnd w:id="32"/>
    </w:p>
    <w:p w14:paraId="11BED95E" w14:textId="77777777" w:rsidR="008E7902" w:rsidRPr="008E7902" w:rsidRDefault="008E7902" w:rsidP="00FB7C6E"/>
    <w:p w14:paraId="61A5B4CD" w14:textId="77777777" w:rsidR="008E7902" w:rsidRDefault="008E7902" w:rsidP="00FB7C6E">
      <w:bookmarkStart w:id="33" w:name="_Toc469325619"/>
      <w:r>
        <w:t>Know bugs</w:t>
      </w:r>
      <w:bookmarkEnd w:id="33"/>
    </w:p>
    <w:p w14:paraId="2D160B85" w14:textId="77777777" w:rsidR="008E7902" w:rsidRPr="008E7902" w:rsidRDefault="008E7902" w:rsidP="00FB7C6E"/>
    <w:p w14:paraId="41C4A823" w14:textId="77777777" w:rsidR="008E7902" w:rsidRDefault="008E7902" w:rsidP="00FB7C6E">
      <w:bookmarkStart w:id="34" w:name="_Toc469325620"/>
      <w:r>
        <w:t>To do list</w:t>
      </w:r>
      <w:bookmarkEnd w:id="34"/>
    </w:p>
    <w:p w14:paraId="307310BF" w14:textId="77777777" w:rsidR="008E7902" w:rsidRPr="008E7902" w:rsidRDefault="008E7902" w:rsidP="00FB7C6E"/>
    <w:p w14:paraId="6F23A8AF" w14:textId="77777777" w:rsidR="008E7902" w:rsidRPr="00870154" w:rsidRDefault="008E7902" w:rsidP="00FB7C6E">
      <w:bookmarkStart w:id="35" w:name="_Toc469325621"/>
      <w:r>
        <w:t>In-depth</w:t>
      </w:r>
      <w:bookmarkEnd w:id="35"/>
    </w:p>
    <w:p w14:paraId="0B5548B4" w14:textId="03EBA713" w:rsidR="00C43471" w:rsidRDefault="00C43471" w:rsidP="00C8686C"/>
    <w:p w14:paraId="67264DD7" w14:textId="273531F8" w:rsidR="00FB7C6E" w:rsidRDefault="00FB7C6E" w:rsidP="00FB7C6E">
      <w:pPr>
        <w:pStyle w:val="Heading1"/>
      </w:pPr>
    </w:p>
    <w:p w14:paraId="438519EE" w14:textId="583A7433" w:rsidR="00FB7C6E" w:rsidRDefault="00FB7C6E" w:rsidP="00FB7C6E">
      <w:pPr>
        <w:pStyle w:val="Heading2"/>
      </w:pPr>
      <w:r>
        <w:t xml:space="preserve">Objects and functions related to the </w:t>
      </w:r>
      <w:r>
        <w:t>Dataset</w:t>
      </w:r>
      <w:r>
        <w:t xml:space="preserve"> object</w:t>
      </w:r>
    </w:p>
    <w:p w14:paraId="21A295AB" w14:textId="77777777" w:rsidR="00FB7C6E" w:rsidRDefault="00FB7C6E" w:rsidP="00C8686C"/>
    <w:p w14:paraId="506AA4A0" w14:textId="77777777" w:rsidR="00FB7C6E" w:rsidRDefault="00CB10DD" w:rsidP="00FB7C6E">
      <w:r>
        <w:br w:type="page"/>
      </w:r>
    </w:p>
    <w:p w14:paraId="263A6784" w14:textId="353FD501" w:rsidR="00FB7C6E" w:rsidRDefault="00FB7C6E" w:rsidP="00FB7C6E">
      <w:pPr>
        <w:pStyle w:val="Heading1"/>
      </w:pPr>
      <w:r>
        <w:lastRenderedPageBreak/>
        <w:t xml:space="preserve">List of </w:t>
      </w:r>
      <w:r>
        <w:t>general function and methods</w:t>
      </w:r>
    </w:p>
    <w:p w14:paraId="29A2012E" w14:textId="77777777" w:rsidR="00FB7C6E" w:rsidRDefault="00FB7C6E" w:rsidP="00FB7C6E">
      <w:pPr>
        <w:pStyle w:val="Heading2"/>
      </w:pPr>
      <w:r>
        <w:t>Objects and functions related to the Finnee object</w:t>
      </w:r>
    </w:p>
    <w:p w14:paraId="635ACB86" w14:textId="77777777" w:rsidR="00FB7C6E" w:rsidRDefault="00FB7C6E" w:rsidP="00FB7C6E">
      <w:pPr>
        <w:pStyle w:val="Heading1"/>
      </w:pPr>
    </w:p>
    <w:p w14:paraId="2D3EC918" w14:textId="3E2CF592" w:rsidR="00FB7C6E" w:rsidRDefault="00FB7C6E" w:rsidP="00FB7C6E">
      <w:pPr>
        <w:pStyle w:val="Heading2"/>
      </w:pPr>
      <w:r>
        <w:t xml:space="preserve">Objects and functions related to the </w:t>
      </w:r>
      <w:r>
        <w:t>Trace</w:t>
      </w:r>
      <w:r>
        <w:t xml:space="preserve"> object</w:t>
      </w:r>
    </w:p>
    <w:p w14:paraId="688D5B53" w14:textId="77777777" w:rsidR="00FB7C6E" w:rsidRDefault="00FB7C6E">
      <w:pPr>
        <w:autoSpaceDE/>
        <w:autoSpaceDN/>
        <w:adjustRightInd/>
        <w:spacing w:after="160" w:line="259" w:lineRule="auto"/>
        <w:ind w:firstLine="0"/>
        <w:jc w:val="left"/>
      </w:pPr>
      <w:r>
        <w:br w:type="page"/>
      </w:r>
    </w:p>
    <w:p w14:paraId="6D987FD4" w14:textId="5DD5A7A5" w:rsidR="00CB10DD" w:rsidRDefault="00CB10DD" w:rsidP="00FB7C6E">
      <w:pPr>
        <w:ind w:firstLine="0"/>
      </w:pPr>
    </w:p>
    <w:p w14:paraId="079146DB" w14:textId="09BE3AA9" w:rsidR="00CB10DD" w:rsidRDefault="00CB10DD" w:rsidP="00C8686C">
      <w:pPr>
        <w:pStyle w:val="TOC1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469325591" w:history="1">
        <w:r w:rsidRPr="009D4935">
          <w:rPr>
            <w:rStyle w:val="Hyperlink"/>
            <w:noProof/>
          </w:rPr>
          <w:t>Finnee (obj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93255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B5801E8" w14:textId="629A9F58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592" w:history="1">
        <w:r w:rsidR="00CB10DD" w:rsidRPr="009D4935">
          <w:rPr>
            <w:rStyle w:val="Hyperlink"/>
            <w:noProof/>
          </w:rPr>
          <w:t>Description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592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1</w:t>
        </w:r>
        <w:r w:rsidR="00CB10DD">
          <w:rPr>
            <w:noProof/>
            <w:webHidden/>
          </w:rPr>
          <w:fldChar w:fldCharType="end"/>
        </w:r>
      </w:hyperlink>
    </w:p>
    <w:p w14:paraId="2A4E0846" w14:textId="03024851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593" w:history="1">
        <w:r w:rsidR="00CB10DD" w:rsidRPr="009D4935">
          <w:rPr>
            <w:rStyle w:val="Hyperlink"/>
            <w:noProof/>
          </w:rPr>
          <w:t>Properties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593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1</w:t>
        </w:r>
        <w:r w:rsidR="00CB10DD">
          <w:rPr>
            <w:noProof/>
            <w:webHidden/>
          </w:rPr>
          <w:fldChar w:fldCharType="end"/>
        </w:r>
      </w:hyperlink>
    </w:p>
    <w:p w14:paraId="0EA01F5A" w14:textId="66DC3139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594" w:history="1">
        <w:r w:rsidR="00CB10DD" w:rsidRPr="009D4935">
          <w:rPr>
            <w:rStyle w:val="Hyperlink"/>
            <w:noProof/>
          </w:rPr>
          <w:t>Methods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594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1</w:t>
        </w:r>
        <w:r w:rsidR="00CB10DD">
          <w:rPr>
            <w:noProof/>
            <w:webHidden/>
          </w:rPr>
          <w:fldChar w:fldCharType="end"/>
        </w:r>
      </w:hyperlink>
    </w:p>
    <w:p w14:paraId="2FDF82D5" w14:textId="5BB3EED8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595" w:history="1">
        <w:r w:rsidR="00CB10DD" w:rsidRPr="009D4935">
          <w:rPr>
            <w:rStyle w:val="Hyperlink"/>
            <w:noProof/>
          </w:rPr>
          <w:t>Syntax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595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1</w:t>
        </w:r>
        <w:r w:rsidR="00CB10DD">
          <w:rPr>
            <w:noProof/>
            <w:webHidden/>
          </w:rPr>
          <w:fldChar w:fldCharType="end"/>
        </w:r>
      </w:hyperlink>
    </w:p>
    <w:p w14:paraId="2CAAF5A1" w14:textId="63825E37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596" w:history="1">
        <w:r w:rsidR="00CB10DD" w:rsidRPr="009D4935">
          <w:rPr>
            <w:rStyle w:val="Hyperlink"/>
            <w:noProof/>
          </w:rPr>
          <w:t>Functions &amp; Objects Used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596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1</w:t>
        </w:r>
        <w:r w:rsidR="00CB10DD">
          <w:rPr>
            <w:noProof/>
            <w:webHidden/>
          </w:rPr>
          <w:fldChar w:fldCharType="end"/>
        </w:r>
      </w:hyperlink>
    </w:p>
    <w:p w14:paraId="359DE992" w14:textId="077FF99A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597" w:history="1">
        <w:r w:rsidR="00CB10DD" w:rsidRPr="009D4935">
          <w:rPr>
            <w:rStyle w:val="Hyperlink"/>
            <w:noProof/>
          </w:rPr>
          <w:t>Used by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597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1</w:t>
        </w:r>
        <w:r w:rsidR="00CB10DD">
          <w:rPr>
            <w:noProof/>
            <w:webHidden/>
          </w:rPr>
          <w:fldChar w:fldCharType="end"/>
        </w:r>
      </w:hyperlink>
    </w:p>
    <w:p w14:paraId="061655D7" w14:textId="56D2DDCA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598" w:history="1">
        <w:r w:rsidR="00CB10DD" w:rsidRPr="009D4935">
          <w:rPr>
            <w:rStyle w:val="Hyperlink"/>
            <w:noProof/>
          </w:rPr>
          <w:t>Know bugs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598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1</w:t>
        </w:r>
        <w:r w:rsidR="00CB10DD">
          <w:rPr>
            <w:noProof/>
            <w:webHidden/>
          </w:rPr>
          <w:fldChar w:fldCharType="end"/>
        </w:r>
      </w:hyperlink>
    </w:p>
    <w:p w14:paraId="21E7DDBE" w14:textId="6368D21D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599" w:history="1">
        <w:r w:rsidR="00CB10DD" w:rsidRPr="009D4935">
          <w:rPr>
            <w:rStyle w:val="Hyperlink"/>
            <w:noProof/>
          </w:rPr>
          <w:t>To do list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599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1</w:t>
        </w:r>
        <w:r w:rsidR="00CB10DD">
          <w:rPr>
            <w:noProof/>
            <w:webHidden/>
          </w:rPr>
          <w:fldChar w:fldCharType="end"/>
        </w:r>
      </w:hyperlink>
    </w:p>
    <w:p w14:paraId="5732842F" w14:textId="67497E0C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00" w:history="1">
        <w:r w:rsidR="00CB10DD" w:rsidRPr="009D4935">
          <w:rPr>
            <w:rStyle w:val="Hyperlink"/>
            <w:noProof/>
          </w:rPr>
          <w:t>In-depth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00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1</w:t>
        </w:r>
        <w:r w:rsidR="00CB10DD">
          <w:rPr>
            <w:noProof/>
            <w:webHidden/>
          </w:rPr>
          <w:fldChar w:fldCharType="end"/>
        </w:r>
      </w:hyperlink>
    </w:p>
    <w:p w14:paraId="4805E7D3" w14:textId="05F10A32" w:rsidR="00CB10DD" w:rsidRDefault="00B303AA" w:rsidP="00C8686C">
      <w:pPr>
        <w:pStyle w:val="TOC1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01" w:history="1">
        <w:r w:rsidR="00CB10DD" w:rsidRPr="009D4935">
          <w:rPr>
            <w:rStyle w:val="Hyperlink"/>
            <w:noProof/>
          </w:rPr>
          <w:t>Options4Finnee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01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259B60F2" w14:textId="73957989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02" w:history="1">
        <w:r w:rsidR="00CB10DD" w:rsidRPr="009D4935">
          <w:rPr>
            <w:rStyle w:val="Hyperlink"/>
            <w:noProof/>
          </w:rPr>
          <w:t>Description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02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54E2EED7" w14:textId="4CA90605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03" w:history="1">
        <w:r w:rsidR="00CB10DD" w:rsidRPr="009D4935">
          <w:rPr>
            <w:rStyle w:val="Hyperlink"/>
            <w:noProof/>
          </w:rPr>
          <w:t>Options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03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20F1A086" w14:textId="3EC5AD87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04" w:history="1">
        <w:r w:rsidR="00CB10DD" w:rsidRPr="009D4935">
          <w:rPr>
            <w:rStyle w:val="Hyperlink"/>
            <w:noProof/>
          </w:rPr>
          <w:t>Properties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04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70A7F62A" w14:textId="79121C75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05" w:history="1">
        <w:r w:rsidR="00CB10DD" w:rsidRPr="009D4935">
          <w:rPr>
            <w:rStyle w:val="Hyperlink"/>
            <w:noProof/>
          </w:rPr>
          <w:t>Syntax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05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769BA004" w14:textId="5B521E50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06" w:history="1">
        <w:r w:rsidR="00CB10DD" w:rsidRPr="009D4935">
          <w:rPr>
            <w:rStyle w:val="Hyperlink"/>
            <w:noProof/>
          </w:rPr>
          <w:t>Functions &amp; Objects Used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06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4B56B5E9" w14:textId="588C4F69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07" w:history="1">
        <w:r w:rsidR="00CB10DD" w:rsidRPr="009D4935">
          <w:rPr>
            <w:rStyle w:val="Hyperlink"/>
            <w:noProof/>
          </w:rPr>
          <w:t>Used by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07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588D7A3E" w14:textId="08F233FF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08" w:history="1">
        <w:r w:rsidR="00CB10DD" w:rsidRPr="009D4935">
          <w:rPr>
            <w:rStyle w:val="Hyperlink"/>
            <w:noProof/>
          </w:rPr>
          <w:t>Know bugs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08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46978B1E" w14:textId="7FE3B4DA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09" w:history="1">
        <w:r w:rsidR="00CB10DD" w:rsidRPr="009D4935">
          <w:rPr>
            <w:rStyle w:val="Hyperlink"/>
            <w:noProof/>
          </w:rPr>
          <w:t>To do list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09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3EC0DBA2" w14:textId="5E2E0E8D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10" w:history="1">
        <w:r w:rsidR="00CB10DD" w:rsidRPr="009D4935">
          <w:rPr>
            <w:rStyle w:val="Hyperlink"/>
            <w:noProof/>
          </w:rPr>
          <w:t>In-depth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10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07B6B89C" w14:textId="0EDE28A9" w:rsidR="00CB10DD" w:rsidRDefault="00B303AA" w:rsidP="00C8686C">
      <w:pPr>
        <w:pStyle w:val="TOC1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11" w:history="1">
        <w:r w:rsidR="00CB10DD" w:rsidRPr="009D4935">
          <w:rPr>
            <w:rStyle w:val="Hyperlink"/>
            <w:noProof/>
          </w:rPr>
          <w:t>domzML2Finnee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11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07D4FB96" w14:textId="7603D171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12" w:history="1">
        <w:r w:rsidR="00CB10DD" w:rsidRPr="009D4935">
          <w:rPr>
            <w:rStyle w:val="Hyperlink"/>
            <w:noProof/>
          </w:rPr>
          <w:t>Description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12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10C464D7" w14:textId="62AB0A94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13" w:history="1">
        <w:r w:rsidR="00CB10DD" w:rsidRPr="009D4935">
          <w:rPr>
            <w:rStyle w:val="Hyperlink"/>
            <w:noProof/>
          </w:rPr>
          <w:t>Input arguments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13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595D3A2F" w14:textId="19030AD1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14" w:history="1">
        <w:r w:rsidR="00CB10DD" w:rsidRPr="009D4935">
          <w:rPr>
            <w:rStyle w:val="Hyperlink"/>
            <w:noProof/>
          </w:rPr>
          <w:t>Optional arguments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14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688E121C" w14:textId="59FD97A7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15" w:history="1">
        <w:r w:rsidR="00CB10DD" w:rsidRPr="009D4935">
          <w:rPr>
            <w:rStyle w:val="Hyperlink"/>
            <w:noProof/>
          </w:rPr>
          <w:t>Output arguments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15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2D59B1BC" w14:textId="51F614EE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16" w:history="1">
        <w:r w:rsidR="00CB10DD" w:rsidRPr="009D4935">
          <w:rPr>
            <w:rStyle w:val="Hyperlink"/>
            <w:noProof/>
          </w:rPr>
          <w:t>Syntax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16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650452E9" w14:textId="7BDF121C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17" w:history="1">
        <w:r w:rsidR="00CB10DD" w:rsidRPr="009D4935">
          <w:rPr>
            <w:rStyle w:val="Hyperlink"/>
            <w:noProof/>
          </w:rPr>
          <w:t>Functions &amp; Objects Used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17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71ED97C6" w14:textId="1842979C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18" w:history="1">
        <w:r w:rsidR="00CB10DD" w:rsidRPr="009D4935">
          <w:rPr>
            <w:rStyle w:val="Hyperlink"/>
            <w:noProof/>
          </w:rPr>
          <w:t>Used by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18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42E46CAF" w14:textId="2E8892AA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19" w:history="1">
        <w:r w:rsidR="00CB10DD" w:rsidRPr="009D4935">
          <w:rPr>
            <w:rStyle w:val="Hyperlink"/>
            <w:noProof/>
          </w:rPr>
          <w:t>Know bugs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19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502A42D3" w14:textId="799A7BFD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20" w:history="1">
        <w:r w:rsidR="00CB10DD" w:rsidRPr="009D4935">
          <w:rPr>
            <w:rStyle w:val="Hyperlink"/>
            <w:noProof/>
          </w:rPr>
          <w:t>To do list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20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00527CE9" w14:textId="097834E8" w:rsidR="00CB10DD" w:rsidRDefault="00B303AA" w:rsidP="00C8686C">
      <w:pPr>
        <w:pStyle w:val="TOC2"/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eastAsia="en-GB"/>
        </w:rPr>
      </w:pPr>
      <w:hyperlink w:anchor="_Toc469325621" w:history="1">
        <w:r w:rsidR="00CB10DD" w:rsidRPr="009D4935">
          <w:rPr>
            <w:rStyle w:val="Hyperlink"/>
            <w:noProof/>
          </w:rPr>
          <w:t>In-depth</w:t>
        </w:r>
        <w:r w:rsidR="00CB10DD">
          <w:rPr>
            <w:noProof/>
            <w:webHidden/>
          </w:rPr>
          <w:tab/>
        </w:r>
        <w:r w:rsidR="00CB10DD">
          <w:rPr>
            <w:noProof/>
            <w:webHidden/>
          </w:rPr>
          <w:fldChar w:fldCharType="begin"/>
        </w:r>
        <w:r w:rsidR="00CB10DD">
          <w:rPr>
            <w:noProof/>
            <w:webHidden/>
          </w:rPr>
          <w:instrText xml:space="preserve"> PAGEREF _Toc469325621 \h </w:instrText>
        </w:r>
        <w:r w:rsidR="00CB10DD">
          <w:rPr>
            <w:noProof/>
            <w:webHidden/>
          </w:rPr>
        </w:r>
        <w:r w:rsidR="00CB10DD">
          <w:rPr>
            <w:noProof/>
            <w:webHidden/>
          </w:rPr>
          <w:fldChar w:fldCharType="separate"/>
        </w:r>
        <w:r w:rsidR="00CB10DD">
          <w:rPr>
            <w:noProof/>
            <w:webHidden/>
          </w:rPr>
          <w:t>2</w:t>
        </w:r>
        <w:r w:rsidR="00CB10DD">
          <w:rPr>
            <w:noProof/>
            <w:webHidden/>
          </w:rPr>
          <w:fldChar w:fldCharType="end"/>
        </w:r>
      </w:hyperlink>
    </w:p>
    <w:p w14:paraId="57F0C490" w14:textId="6A426122" w:rsidR="00CB10DD" w:rsidRPr="00870154" w:rsidRDefault="00CB10DD" w:rsidP="00C8686C">
      <w:r>
        <w:fldChar w:fldCharType="end"/>
      </w:r>
    </w:p>
    <w:sectPr w:rsidR="00CB10DD" w:rsidRPr="00870154" w:rsidSect="00D056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C346CE"/>
    <w:multiLevelType w:val="hybridMultilevel"/>
    <w:tmpl w:val="8D929CC4"/>
    <w:lvl w:ilvl="0" w:tplc="82F22330">
      <w:start w:val="1"/>
      <w:numFmt w:val="bullet"/>
      <w:pStyle w:val="ListParagraph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D3040"/>
    <w:multiLevelType w:val="hybridMultilevel"/>
    <w:tmpl w:val="820A3A8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E92CC5"/>
    <w:multiLevelType w:val="hybridMultilevel"/>
    <w:tmpl w:val="597412D0"/>
    <w:lvl w:ilvl="0" w:tplc="F5BA85E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695C54"/>
    <w:multiLevelType w:val="hybridMultilevel"/>
    <w:tmpl w:val="74F0AA3E"/>
    <w:lvl w:ilvl="0" w:tplc="B79ECBB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DA1444"/>
    <w:multiLevelType w:val="hybridMultilevel"/>
    <w:tmpl w:val="72280AE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5B21C1"/>
    <w:multiLevelType w:val="hybridMultilevel"/>
    <w:tmpl w:val="596AC3A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F653CC"/>
    <w:multiLevelType w:val="hybridMultilevel"/>
    <w:tmpl w:val="FD3A3F5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6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AzNTS2MLQAMpR0lIJTi4sz8/NACgxrAae0B70sAAAA"/>
  </w:docVars>
  <w:rsids>
    <w:rsidRoot w:val="009778AF"/>
    <w:rsid w:val="000D7421"/>
    <w:rsid w:val="002647BE"/>
    <w:rsid w:val="002E5B7A"/>
    <w:rsid w:val="00382F9B"/>
    <w:rsid w:val="007B347E"/>
    <w:rsid w:val="00870154"/>
    <w:rsid w:val="008E7902"/>
    <w:rsid w:val="009778AF"/>
    <w:rsid w:val="00A26B0F"/>
    <w:rsid w:val="00A42A6C"/>
    <w:rsid w:val="00B303AA"/>
    <w:rsid w:val="00C43471"/>
    <w:rsid w:val="00C8686C"/>
    <w:rsid w:val="00CB10DD"/>
    <w:rsid w:val="00D056B5"/>
    <w:rsid w:val="00E77613"/>
    <w:rsid w:val="00FB7C6E"/>
    <w:rsid w:val="00FC2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82330"/>
  <w15:chartTrackingRefBased/>
  <w15:docId w15:val="{982A6554-9ADA-4CDF-B8BA-4295F9EAF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B7C6E"/>
    <w:pPr>
      <w:autoSpaceDE w:val="0"/>
      <w:autoSpaceDN w:val="0"/>
      <w:adjustRightInd w:val="0"/>
      <w:spacing w:after="60" w:line="264" w:lineRule="auto"/>
      <w:ind w:firstLine="284"/>
      <w:jc w:val="both"/>
    </w:pPr>
    <w:rPr>
      <w:rFonts w:ascii="Courier New" w:hAnsi="Courier New" w:cs="Courier New"/>
      <w:color w:val="00000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7C6E"/>
    <w:pPr>
      <w:keepNext/>
      <w:keepLines/>
      <w:spacing w:after="240" w:line="240" w:lineRule="auto"/>
      <w:ind w:firstLine="0"/>
      <w:outlineLvl w:val="0"/>
    </w:pPr>
    <w:rPr>
      <w:rFonts w:asciiTheme="majorHAnsi" w:eastAsiaTheme="majorEastAsia" w:hAnsiTheme="majorHAnsi" w:cstheme="majorBidi"/>
      <w:b/>
      <w:smallCap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7C6E"/>
    <w:pPr>
      <w:keepNext/>
      <w:keepLines/>
      <w:spacing w:after="120"/>
      <w:ind w:left="720" w:firstLine="0"/>
      <w:outlineLvl w:val="1"/>
    </w:pPr>
    <w:rPr>
      <w:rFonts w:asciiTheme="majorHAnsi" w:eastAsiaTheme="majorEastAsia" w:hAnsiTheme="majorHAnsi" w:cstheme="majorBidi"/>
      <w:i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7C6E"/>
    <w:pPr>
      <w:spacing w:after="120"/>
      <w:ind w:firstLine="0"/>
      <w:outlineLvl w:val="2"/>
    </w:pPr>
    <w:rPr>
      <w:b/>
      <w:color w:val="CC000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686C"/>
    <w:pPr>
      <w:spacing w:after="120"/>
      <w:outlineLvl w:val="3"/>
    </w:pPr>
    <w:rPr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34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6">
    <w:name w:val="Grid Table 2 Accent 6"/>
    <w:basedOn w:val="TableNormal"/>
    <w:uiPriority w:val="47"/>
    <w:rsid w:val="00FC24D8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B7C6E"/>
    <w:rPr>
      <w:rFonts w:asciiTheme="majorHAnsi" w:eastAsiaTheme="majorEastAsia" w:hAnsiTheme="majorHAnsi" w:cstheme="majorBidi"/>
      <w:b/>
      <w:smallCaps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7015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B7C6E"/>
    <w:rPr>
      <w:rFonts w:asciiTheme="majorHAnsi" w:eastAsiaTheme="majorEastAsia" w:hAnsiTheme="majorHAnsi" w:cstheme="majorBidi"/>
      <w:i/>
      <w:color w:val="2F5496" w:themeColor="accent1" w:themeShade="BF"/>
      <w:sz w:val="26"/>
      <w:szCs w:val="26"/>
    </w:rPr>
  </w:style>
  <w:style w:type="table" w:styleId="GridTable2-Accent5">
    <w:name w:val="Grid Table 2 Accent 5"/>
    <w:basedOn w:val="TableNormal"/>
    <w:uiPriority w:val="47"/>
    <w:rsid w:val="00C43471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1">
    <w:name w:val="Grid Table 2 Accent 1"/>
    <w:basedOn w:val="TableNormal"/>
    <w:uiPriority w:val="47"/>
    <w:rsid w:val="00C43471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C4347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">
    <w:name w:val="Table"/>
    <w:basedOn w:val="TableList1"/>
    <w:uiPriority w:val="99"/>
    <w:rsid w:val="00C43471"/>
    <w:pPr>
      <w:spacing w:after="0"/>
      <w:jc w:val="center"/>
    </w:pPr>
    <w:rPr>
      <w:rFonts w:ascii="Arial" w:hAnsi="Arial"/>
      <w:sz w:val="18"/>
      <w:szCs w:val="20"/>
      <w:lang w:eastAsia="en-GB"/>
    </w:rPr>
    <w:tblPr/>
    <w:tcPr>
      <w:vAlign w:val="center"/>
    </w:tc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8E7902"/>
    <w:pPr>
      <w:numPr>
        <w:numId w:val="3"/>
      </w:numPr>
      <w:contextualSpacing/>
    </w:pPr>
  </w:style>
  <w:style w:type="table" w:styleId="TableList1">
    <w:name w:val="Table List 1"/>
    <w:basedOn w:val="TableNormal"/>
    <w:uiPriority w:val="99"/>
    <w:semiHidden/>
    <w:unhideWhenUsed/>
    <w:rsid w:val="00C43471"/>
    <w:pPr>
      <w:spacing w:line="240" w:lineRule="auto"/>
      <w:mirrorIndents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FB7C6E"/>
    <w:rPr>
      <w:rFonts w:ascii="Courier New" w:hAnsi="Courier New" w:cs="Courier New"/>
      <w:b/>
      <w:color w:val="CC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E5B7A"/>
    <w:pPr>
      <w:autoSpaceDE/>
      <w:autoSpaceDN/>
      <w:adjustRightInd/>
      <w:spacing w:line="259" w:lineRule="auto"/>
      <w:outlineLvl w:val="9"/>
    </w:pPr>
    <w:rPr>
      <w:b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E5B7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E5B7A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2E5B7A"/>
    <w:pPr>
      <w:spacing w:after="100"/>
      <w:ind w:left="400"/>
    </w:pPr>
  </w:style>
  <w:style w:type="character" w:customStyle="1" w:styleId="Heading4Char">
    <w:name w:val="Heading 4 Char"/>
    <w:basedOn w:val="DefaultParagraphFont"/>
    <w:link w:val="Heading4"/>
    <w:uiPriority w:val="9"/>
    <w:rsid w:val="00C8686C"/>
    <w:rPr>
      <w:rFonts w:ascii="Courier New" w:hAnsi="Courier New" w:cs="Courier New"/>
      <w:color w:val="00000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34A18C-69E5-41D0-82E5-5C7DD2465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5</Pages>
  <Words>541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laume Erny</dc:creator>
  <cp:keywords/>
  <dc:description/>
  <cp:lastModifiedBy>guillaume Erny</cp:lastModifiedBy>
  <cp:revision>3</cp:revision>
  <dcterms:created xsi:type="dcterms:W3CDTF">2016-12-12T15:37:00Z</dcterms:created>
  <dcterms:modified xsi:type="dcterms:W3CDTF">2016-12-13T08:32:00Z</dcterms:modified>
</cp:coreProperties>
</file>